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dice de confianza institucion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Indice de confianza institucion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9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5:57:21Z</dcterms:created>
  <dcterms:modified xsi:type="dcterms:W3CDTF">2025-07-02T15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